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internship-application-letter"/>
    <w:p>
      <w:pPr>
        <w:pStyle w:val="Heading1"/>
      </w:pPr>
      <w:r>
        <w:t xml:space="preserve">Internship Application Letter</w:t>
      </w:r>
    </w:p>
    <w:bookmarkStart w:id="20" w:name="sales-executive-internship-position"/>
    <w:p>
      <w:pPr>
        <w:pStyle w:val="Heading2"/>
      </w:pPr>
      <w:r>
        <w:t xml:space="preserve">Sales Executive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Abuja, FCT, Nigeria</w:t>
      </w:r>
    </w:p>
    <w:p>
      <w:pPr>
        <w:pStyle w:val="BodyText"/>
      </w:pPr>
      <w:r>
        <w:t xml:space="preserve">[Your Email Address]</w:t>
      </w:r>
    </w:p>
    <w:p>
      <w:pPr>
        <w:pStyle w:val="BodyText"/>
      </w:pPr>
      <w:r>
        <w:t xml:space="preserve">[Your Phone Number]</w:t>
      </w:r>
    </w:p>
    <w:p>
      <w:pPr>
        <w:pStyle w:val="BodyText"/>
      </w:pPr>
      <w:r>
        <w:t xml:space="preserve">[Date]</w:t>
      </w:r>
    </w:p>
    <w:bookmarkStart w:id="22" w:name="hiring-manager"/>
    <w:p>
      <w:pPr>
        <w:pStyle w:val="Heading3"/>
      </w:pPr>
      <w:r>
        <w:t xml:space="preserve">Hiring Manager</w:t>
      </w:r>
    </w:p>
    <w:bookmarkEnd w:id="22"/>
    <w:bookmarkStart w:id="23" w:name="company-name"/>
    <w:p>
      <w:pPr>
        <w:pStyle w:val="Heading3"/>
      </w:pPr>
      <w:r>
        <w:t xml:space="preserve">[Company Name]</w:t>
      </w:r>
    </w:p>
    <w:p>
      <w:pPr>
        <w:pStyle w:val="FirstParagraph"/>
      </w:pPr>
      <w:r>
        <w:t xml:space="preserve">[Company Address]</w:t>
      </w:r>
    </w:p>
    <w:p>
      <w:pPr>
        <w:pStyle w:val="BodyText"/>
      </w:pPr>
      <w:r>
        <w:t xml:space="preserve">Abuja, Federal Capital Territory</w:t>
      </w:r>
    </w:p>
    <w:p>
      <w:pPr>
        <w:pStyle w:val="BodyText"/>
      </w:pPr>
      <w:r>
        <w:t xml:space="preserve">Nigeria</w:t>
      </w:r>
    </w:p>
    <w:bookmarkEnd w:id="23"/>
    <w:bookmarkStart w:id="24" w:name="X14cfb76cc9da492338898683b7b41ca37e5467f"/>
    <w:p>
      <w:pPr>
        <w:pStyle w:val="Heading2"/>
      </w:pPr>
      <w:r>
        <w:t xml:space="preserve">Subject: Internship Application Letter for Sales Executive Position</w:t>
      </w:r>
    </w:p>
    <w:bookmarkEnd w:id="24"/>
    <w:p>
      <w:pPr>
        <w:pStyle w:val="FirstParagraph"/>
      </w:pPr>
      <w:r>
        <w:t xml:space="preserve">Dear Hiring Manager,</w:t>
      </w:r>
    </w:p>
    <w:p>
      <w:pPr>
        <w:pStyle w:val="BodyText"/>
      </w:pPr>
      <w:r>
        <w:t xml:space="preserve">It is with profound enthusiasm that I submit my Internship Application Letter for the Sales Executive Internship position at [Company Name] in Abuja, Nigeria. As a dedicated and results-oriented undergraduate student pursuing a Bachelor of Business Administration with a specialization in Marketing at the University of Abuja, I have meticulously cultivated academic knowledge and practical skills aligned with the dynamic demands of sales leadership in Nigeria's thriving business landscape. This opportunity represents not just an internship—it is the pivotal step toward my career as a future market leader within Nigeria’s commercial ecosystem, specifically targeting growth corridors like Abuja.</w:t>
      </w:r>
    </w:p>
    <w:p>
      <w:pPr>
        <w:pStyle w:val="BodyText"/>
      </w:pPr>
      <w:r>
        <w:t xml:space="preserve">My academic journey has immersed me deeply in Nigerian market dynamics through courses such as "Nigerian Consumer Behavior," "Sales Management Strategies," and "Regional Marketing Development." In my capstone project titled "Optimizing Distribution Channels for FMCG Products in Northern Nigeria," I conducted field research across Abuja markets, analyzing consumer purchasing patterns and competitor positioning. This project required navigating complex logistics within Nigeria’s urban retail environment—directly translating to the operational realities you address daily. I quantified how localized sales approaches could increase market share by 15-20% for agro-based products, a framework I am eager to apply under your mentorship in Abuja.</w:t>
      </w:r>
    </w:p>
    <w:p>
      <w:pPr>
        <w:pStyle w:val="BodyText"/>
      </w:pPr>
      <w:r>
        <w:t xml:space="preserve">Complementing my academic rigor, I have actively developed hands-on sales competencies through roles that demanded cultural intelligence and resilience. As a volunteer sales associate with the "Abuja Youth Enterprise Initiative," I engaged over 200 small-scale vendors in Wuse District to adopt digital payment systems, increasing their transaction efficiency by 35%. This experience taught me to navigate Nigeria’s diverse socioeconomic terrain while building trust—a critical skill for any Sales Executive operating in Abuja’s multicultural marketplace. I mastered the art of tailoring communication styles for both formal corporate clients and informal market traders, understanding that successful sales in Nigeria cannot be one-size-fits-all.</w:t>
      </w:r>
    </w:p>
    <w:p>
      <w:pPr>
        <w:pStyle w:val="BodyText"/>
      </w:pPr>
      <w:r>
        <w:t xml:space="preserve">What particularly excites me about [Company Name] is your commitment to sustainable growth within Nigeria Abuja—evidenced by your recent expansion into the Central Business District (CBD) and strategic partnerships with local cooperatives. Your company’s emphasis on ethical sales practices resonates deeply with my personal ethos: I believe sales excellence must balance profitability with community impact, especially in a city like Abuja where economic development directly influences national progress. Your recent "Green Business Initiative" aligns perfectly with my passion for promoting eco-friendly consumer products through consultative selling—something I demonstrated when securing 12 new clients for a solar energy startup during my campus entrepreneurship challenge.</w:t>
      </w:r>
    </w:p>
    <w:p>
      <w:pPr>
        <w:pStyle w:val="BodyText"/>
      </w:pPr>
      <w:r>
        <w:t xml:space="preserve">Understanding the unique challenges of Abuja’s sales environment, I have invested significant effort in cultural immersion. I regularly attend networking events hosted by the Abuja Chamber of Commerce and have developed proficiency in Hausa (basic conversational) to better engage with regional stakeholders. In today’s Nigeria, where market penetration requires both linguistic agility and contextual awareness, these skills position me to immediately contribute to your team’s outreach efforts across diverse Abuja communities—from Garki’s residential hubs to Jabi's corporate zones. I recognize that effective sales leadership here demands more than transactional skills; it requires navigating complex social networks and understanding the nuanced economic pulse of Nigeria’s capital.</w:t>
      </w:r>
    </w:p>
    <w:p>
      <w:pPr>
        <w:pStyle w:val="BodyText"/>
      </w:pPr>
      <w:r>
        <w:t xml:space="preserve">My internship goals align precisely with your team’s objectives: To develop measurable sales strategies for emerging markets in Nigeria Abuja while honing consultative selling techniques under expert guidance. I am particularly drawn to [Company Name]’s focus on data-driven customer acquisition—a methodology I’ve begun implementing through my analysis of NBS consumer expenditure reports during university projects. I am prepared to contribute immediately by supporting your sales analytics team with market trend documentation, assisting in client relationship management for existing Abuja accounts, and participating in field visits across your operational zones.</w:t>
      </w:r>
    </w:p>
    <w:p>
      <w:pPr>
        <w:pStyle w:val="BodyText"/>
      </w:pPr>
      <w:r>
        <w:t xml:space="preserve">As an aspiring Sales Executive deeply rooted in Nigeria’s commercial culture, I understand that success here is measured not just by quotas but by building enduring partnerships. My adaptability was proven during the 2023 floods when I restructured a campus fundraiser to prioritize emergency supplies distribution—demonstrating crisis management skills transferable to sales environments where market conditions shift rapidly. In Abuja, where economic volatility and infrastructure challenges demand resilience, this mindset will allow me to support your team through both peak seasons and strategic pivots.</w:t>
      </w:r>
    </w:p>
    <w:p>
      <w:pPr>
        <w:pStyle w:val="BodyText"/>
      </w:pPr>
      <w:r>
        <w:t xml:space="preserve">My commitment extends beyond the internship period; I view this as the beginning of a long-term partnership with [Company Name] in Nigeria’s growth trajectory. With my academic foundation, field experience in Abuja’s commercial corridors, and unwavering dedication to ethical sales leadership, I am confident I can deliver tangible value from day one. I have attached my resume for your review and welcome the opportunity to discuss how my proactive approach to market engagement aligns with your team’s vision for Nigeria Abuja.</w:t>
      </w:r>
    </w:p>
    <w:p>
      <w:pPr>
        <w:pStyle w:val="BodyText"/>
      </w:pPr>
      <w:r>
        <w:t xml:space="preserve">Thank you for considering my Internship Application Letter. I am eager to bring my energy, cultural insight, and sales-driven mindset to [Company Name]’s esteemed team in Abuja and contribute meaningfully to your continued success across Nigeria. I look forward to scheduling an interview at your earliest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Bachelor of Business Administration (Marketing)</w:t>
      </w:r>
    </w:p>
    <w:p>
      <w:pPr>
        <w:pStyle w:val="BodyText"/>
      </w:pPr>
      <w:r>
        <w:t xml:space="preserve">University of Abuja</w:t>
      </w:r>
    </w:p>
    <w:p>
      <w:pPr>
        <w:pStyle w:val="BodyText"/>
      </w:pPr>
      <w:r>
        <w:t xml:space="preserve">This Internship Application Letter for Sales Executive Position reflects my commitment to contributing to business growth in Nigeria Abuja through culturally intelligent sales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1T02:28:44Z</dcterms:created>
  <dcterms:modified xsi:type="dcterms:W3CDTF">2026-07-21T02:28:44Z</dcterms:modified>
</cp:coreProperties>
</file>

<file path=docProps/custom.xml><?xml version="1.0" encoding="utf-8"?>
<Properties xmlns="http://schemas.openxmlformats.org/officeDocument/2006/custom-properties" xmlns:vt="http://schemas.openxmlformats.org/officeDocument/2006/docPropsVTypes"/>
</file>